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07E89" w:rsidR="006B41B1" w:rsidP="49B37FCD" w:rsidRDefault="006B41B1" w14:paraId="060025F8" w14:textId="41A7BE98">
      <w:pPr>
        <w:rPr>
          <w:rFonts w:ascii="Verdana" w:hAnsi="Verdana"/>
          <w:b/>
          <w:bCs/>
          <w:color w:val="01564C"/>
          <w:sz w:val="28"/>
          <w:szCs w:val="28"/>
        </w:rPr>
      </w:pPr>
      <w:r w:rsidRPr="00107E89">
        <w:rPr>
          <w:rFonts w:ascii="Verdana" w:hAnsi="Verdana"/>
          <w:noProof/>
          <w:color w:val="01564C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06ABD" wp14:editId="467BD251">
                <wp:simplePos x="0" y="0"/>
                <wp:positionH relativeFrom="column">
                  <wp:posOffset>-230589</wp:posOffset>
                </wp:positionH>
                <wp:positionV relativeFrom="paragraph">
                  <wp:posOffset>659958</wp:posOffset>
                </wp:positionV>
                <wp:extent cx="6599583" cy="0"/>
                <wp:effectExtent l="0" t="19050" r="1079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99583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1564C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01564c" strokeweight="3pt" from="-18.15pt,51.95pt" to="501.5pt,51.95pt" w14:anchorId="40DD8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"/>
            </w:pict>
          </mc:Fallback>
        </mc:AlternateContent>
      </w:r>
      <w:r w:rsidRPr="00107E89">
        <w:rPr>
          <w:rFonts w:ascii="Verdana" w:hAnsi="Verdana"/>
          <w:noProof/>
        </w:rPr>
        <w:drawing>
          <wp:inline distT="0" distB="0" distL="0" distR="0" wp14:anchorId="1740386F" wp14:editId="15C1A6FC">
            <wp:extent cx="1709530" cy="534471"/>
            <wp:effectExtent l="0" t="0" r="5080" b="0"/>
            <wp:docPr id="1" name="Picture 1" descr="C:\Users\mloughry\AppData\Local\Microsoft\Windows\Temporary Internet Files\Content.Outlook\OG0115WC\CATME logo - Meeting Support - Web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loughry\AppData\Local\Microsoft\Windows\Temporary Internet Files\Content.Outlook\OG0115WC\CATME logo - Meeting Support - Web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134" cy="53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7E89">
        <w:rPr>
          <w:rFonts w:ascii="Verdana" w:hAnsi="Verdana"/>
        </w:rPr>
        <w:t xml:space="preserve"> </w:t>
      </w:r>
      <w:r w:rsidRPr="49B37FCD" w:rsidR="001E76B3">
        <w:rPr>
          <w:rFonts w:ascii="Verdana" w:hAnsi="Verdana"/>
          <w:b/>
          <w:bCs/>
          <w:color w:val="01564C"/>
          <w:sz w:val="28"/>
          <w:szCs w:val="28"/>
        </w:rPr>
        <w:t>Agenda and Minutes</w:t>
      </w:r>
      <w:r w:rsidRPr="49B37FCD">
        <w:rPr>
          <w:rFonts w:ascii="Verdana" w:hAnsi="Verdana"/>
          <w:b/>
          <w:bCs/>
          <w:color w:val="01564C"/>
          <w:sz w:val="28"/>
          <w:szCs w:val="28"/>
        </w:rPr>
        <w:t xml:space="preserve"> </w:t>
      </w:r>
      <w:r w:rsidRPr="49B37FCD">
        <w:rPr>
          <w:rFonts w:ascii="Verdana" w:hAnsi="Verdana"/>
          <w:b/>
          <w:bCs/>
          <w:color w:val="01564C"/>
        </w:rPr>
        <w:t xml:space="preserve">for </w:t>
      </w:r>
      <w:r w:rsidRPr="49B37FCD" w:rsidR="38A99910">
        <w:rPr>
          <w:rFonts w:ascii="Verdana" w:hAnsi="Verdana"/>
          <w:b/>
          <w:bCs/>
          <w:color w:val="01564C"/>
          <w:sz w:val="28"/>
          <w:szCs w:val="28"/>
        </w:rPr>
        <w:t>APE group</w:t>
      </w:r>
    </w:p>
    <w:p w:rsidRPr="00107E89" w:rsidR="008958AB" w:rsidRDefault="008958AB" w14:paraId="041C4CAF" w14:textId="77777777">
      <w:pPr>
        <w:rPr>
          <w:rFonts w:ascii="Verdana" w:hAnsi="Verdana"/>
          <w:i/>
        </w:rPr>
      </w:pPr>
      <w:r w:rsidRPr="00107E89">
        <w:rPr>
          <w:rFonts w:ascii="Verdana" w:hAnsi="Verdana"/>
          <w:i/>
        </w:rPr>
        <w:t xml:space="preserve">Instructions:  Complete items in green before the meeting and circulate as the agenda.  Complete items in black after the meeting and circulate as the meeting minutes.  </w:t>
      </w:r>
    </w:p>
    <w:p w:rsidRPr="00107E89" w:rsidR="001E76B3" w:rsidRDefault="001E76B3" w14:paraId="41F26CC9" w14:textId="77777777">
      <w:pPr>
        <w:rPr>
          <w:rFonts w:ascii="Verdana" w:hAnsi="Verdana"/>
          <w:b/>
          <w:color w:val="01564C"/>
        </w:rPr>
      </w:pPr>
      <w:r w:rsidRPr="00107E89">
        <w:rPr>
          <w:rFonts w:ascii="Verdana" w:hAnsi="Verdana"/>
          <w:b/>
          <w:color w:val="01564C"/>
          <w:sz w:val="28"/>
          <w:szCs w:val="28"/>
        </w:rPr>
        <w:t>Meeting Date</w:t>
      </w:r>
      <w:r w:rsidRPr="00107E89" w:rsidR="008958AB">
        <w:rPr>
          <w:rFonts w:ascii="Verdana" w:hAnsi="Verdana"/>
          <w:b/>
          <w:color w:val="01564C"/>
          <w:sz w:val="28"/>
          <w:szCs w:val="28"/>
        </w:rPr>
        <w:t xml:space="preserve"> and Time: </w:t>
      </w:r>
      <w:r w:rsidRPr="00107E89">
        <w:rPr>
          <w:rFonts w:ascii="Verdana" w:hAnsi="Verdana"/>
          <w:b/>
          <w:color w:val="01564C"/>
        </w:rPr>
        <w:t>[beginning time – expected conclusion]</w:t>
      </w:r>
    </w:p>
    <w:p w:rsidRPr="00107E89" w:rsidR="001E76B3" w:rsidRDefault="001E76B3" w14:paraId="78C19AD3" w14:textId="77777777">
      <w:pPr>
        <w:rPr>
          <w:rFonts w:ascii="Verdana" w:hAnsi="Verdana"/>
          <w:b/>
          <w:color w:val="01564C"/>
          <w:sz w:val="28"/>
          <w:szCs w:val="28"/>
        </w:rPr>
      </w:pPr>
      <w:r w:rsidRPr="00107E89">
        <w:rPr>
          <w:rFonts w:ascii="Verdana" w:hAnsi="Verdana"/>
          <w:b/>
          <w:color w:val="01564C"/>
          <w:sz w:val="28"/>
          <w:szCs w:val="28"/>
        </w:rPr>
        <w:t xml:space="preserve">Meeting </w:t>
      </w:r>
      <w:r w:rsidRPr="00107E89" w:rsidR="008958AB">
        <w:rPr>
          <w:rFonts w:ascii="Verdana" w:hAnsi="Verdana"/>
          <w:b/>
          <w:color w:val="01564C"/>
          <w:sz w:val="28"/>
          <w:szCs w:val="28"/>
        </w:rPr>
        <w:t>Location</w:t>
      </w:r>
      <w:r w:rsidRPr="00107E89">
        <w:rPr>
          <w:rFonts w:ascii="Verdana" w:hAnsi="Verdana"/>
          <w:b/>
          <w:color w:val="01564C"/>
          <w:sz w:val="28"/>
          <w:szCs w:val="28"/>
        </w:rPr>
        <w:t>:</w:t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2203"/>
        <w:gridCol w:w="2335"/>
        <w:gridCol w:w="1401"/>
        <w:gridCol w:w="1594"/>
        <w:gridCol w:w="2475"/>
      </w:tblGrid>
      <w:tr w:rsidRPr="00107E89" w:rsidR="001E76B3" w:rsidTr="69441D5F" w14:paraId="70F341A1" w14:textId="77777777">
        <w:tc>
          <w:tcPr>
            <w:tcW w:w="2538" w:type="dxa"/>
          </w:tcPr>
          <w:p w:rsidRPr="00107E89" w:rsidR="001E76B3" w:rsidRDefault="001E76B3" w14:paraId="34046EE2" w14:textId="77777777">
            <w:pPr>
              <w:rPr>
                <w:rFonts w:ascii="Verdana" w:hAnsi="Verdana"/>
                <w:b/>
                <w:color w:val="01564C"/>
              </w:rPr>
            </w:pPr>
            <w:r w:rsidRPr="00107E89">
              <w:rPr>
                <w:rFonts w:ascii="Verdana" w:hAnsi="Verdana"/>
                <w:b/>
                <w:color w:val="01564C"/>
              </w:rPr>
              <w:t>Team Member Names</w:t>
            </w:r>
          </w:p>
        </w:tc>
        <w:tc>
          <w:tcPr>
            <w:tcW w:w="2480" w:type="dxa"/>
          </w:tcPr>
          <w:p w:rsidRPr="00107E89" w:rsidR="001E76B3" w:rsidP="001E76B3" w:rsidRDefault="001E76B3" w14:paraId="34D4E7CD" w14:textId="77777777">
            <w:pPr>
              <w:rPr>
                <w:rFonts w:ascii="Verdana" w:hAnsi="Verdana"/>
                <w:b/>
                <w:color w:val="01564C"/>
              </w:rPr>
            </w:pPr>
            <w:r w:rsidRPr="00107E89">
              <w:rPr>
                <w:rFonts w:ascii="Verdana" w:hAnsi="Verdana"/>
                <w:b/>
                <w:color w:val="01564C"/>
              </w:rPr>
              <w:t>Assignments Due</w:t>
            </w:r>
          </w:p>
        </w:tc>
        <w:tc>
          <w:tcPr>
            <w:tcW w:w="1030" w:type="dxa"/>
          </w:tcPr>
          <w:p w:rsidRPr="00107E89" w:rsidR="001E76B3" w:rsidRDefault="001E76B3" w14:paraId="08EDD86A" w14:textId="77777777">
            <w:pPr>
              <w:rPr>
                <w:rFonts w:ascii="Verdana" w:hAnsi="Verdana"/>
                <w:b/>
              </w:rPr>
            </w:pPr>
            <w:r w:rsidRPr="00107E89">
              <w:rPr>
                <w:rFonts w:ascii="Verdana" w:hAnsi="Verdana"/>
                <w:b/>
              </w:rPr>
              <w:t>Present?</w:t>
            </w:r>
          </w:p>
        </w:tc>
        <w:tc>
          <w:tcPr>
            <w:tcW w:w="1176" w:type="dxa"/>
          </w:tcPr>
          <w:p w:rsidRPr="00107E89" w:rsidR="001E76B3" w:rsidRDefault="001E76B3" w14:paraId="0D2BE1EF" w14:textId="77777777">
            <w:pPr>
              <w:rPr>
                <w:rFonts w:ascii="Verdana" w:hAnsi="Verdana"/>
                <w:b/>
              </w:rPr>
            </w:pPr>
            <w:r w:rsidRPr="00107E89">
              <w:rPr>
                <w:rFonts w:ascii="Verdana" w:hAnsi="Verdana"/>
                <w:b/>
              </w:rPr>
              <w:t>Prepared?</w:t>
            </w:r>
          </w:p>
        </w:tc>
        <w:tc>
          <w:tcPr>
            <w:tcW w:w="2784" w:type="dxa"/>
          </w:tcPr>
          <w:p w:rsidRPr="00107E89" w:rsidR="001E76B3" w:rsidP="008958AB" w:rsidRDefault="001E76B3" w14:paraId="3E01DBB0" w14:textId="77777777">
            <w:pPr>
              <w:rPr>
                <w:rFonts w:ascii="Verdana" w:hAnsi="Verdana"/>
                <w:b/>
              </w:rPr>
            </w:pPr>
            <w:r w:rsidRPr="00107E89">
              <w:rPr>
                <w:rFonts w:ascii="Verdana" w:hAnsi="Verdana"/>
                <w:b/>
              </w:rPr>
              <w:t xml:space="preserve">Comments </w:t>
            </w:r>
            <w:r w:rsidRPr="00107E89">
              <w:rPr>
                <w:rFonts w:ascii="Verdana" w:hAnsi="Verdana"/>
                <w:i/>
                <w:sz w:val="20"/>
                <w:szCs w:val="20"/>
              </w:rPr>
              <w:t xml:space="preserve">(if absent, include reasons and </w:t>
            </w:r>
            <w:r w:rsidRPr="00107E89" w:rsidR="008958AB">
              <w:rPr>
                <w:rFonts w:ascii="Verdana" w:hAnsi="Verdana"/>
                <w:i/>
                <w:sz w:val="20"/>
                <w:szCs w:val="20"/>
              </w:rPr>
              <w:t xml:space="preserve">whether </w:t>
            </w:r>
            <w:r w:rsidRPr="00107E89">
              <w:rPr>
                <w:rFonts w:ascii="Verdana" w:hAnsi="Verdana"/>
                <w:i/>
                <w:sz w:val="20"/>
                <w:szCs w:val="20"/>
              </w:rPr>
              <w:t>teammates were notified</w:t>
            </w:r>
            <w:r w:rsidRPr="00107E89" w:rsidR="008958AB">
              <w:rPr>
                <w:rFonts w:ascii="Verdana" w:hAnsi="Verdana"/>
                <w:i/>
                <w:sz w:val="20"/>
                <w:szCs w:val="20"/>
              </w:rPr>
              <w:t xml:space="preserve"> in advance</w:t>
            </w:r>
            <w:r w:rsidRPr="00107E89">
              <w:rPr>
                <w:rFonts w:ascii="Verdana" w:hAnsi="Verdana"/>
                <w:i/>
                <w:sz w:val="20"/>
                <w:szCs w:val="20"/>
              </w:rPr>
              <w:t>)</w:t>
            </w:r>
          </w:p>
        </w:tc>
      </w:tr>
      <w:tr w:rsidRPr="00107E89" w:rsidR="001E76B3" w:rsidTr="69441D5F" w14:paraId="672A6659" w14:textId="77777777">
        <w:tc>
          <w:tcPr>
            <w:tcW w:w="2538" w:type="dxa"/>
          </w:tcPr>
          <w:p w:rsidRPr="00107E89" w:rsidR="001E76B3" w:rsidRDefault="3265BA7A" w14:paraId="0A37501D" w14:textId="136A2E5F">
            <w:pPr>
              <w:rPr>
                <w:rFonts w:ascii="Verdana" w:hAnsi="Verdana"/>
              </w:rPr>
            </w:pPr>
            <w:r w:rsidRPr="49B37FCD">
              <w:rPr>
                <w:rFonts w:ascii="Verdana" w:hAnsi="Verdana"/>
              </w:rPr>
              <w:t>Aarti</w:t>
            </w:r>
          </w:p>
        </w:tc>
        <w:tc>
          <w:tcPr>
            <w:tcW w:w="2480" w:type="dxa"/>
          </w:tcPr>
          <w:p w:rsidRPr="00107E89" w:rsidR="001E76B3" w:rsidRDefault="001E76B3" w14:paraId="5DAB6C7B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02EB378F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6A05A809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5A39BBE3" w14:textId="77777777">
            <w:pPr>
              <w:rPr>
                <w:rFonts w:ascii="Verdana" w:hAnsi="Verdana"/>
              </w:rPr>
            </w:pPr>
          </w:p>
        </w:tc>
      </w:tr>
      <w:tr w:rsidRPr="00107E89" w:rsidR="001E76B3" w:rsidTr="69441D5F" w14:paraId="41C8F396" w14:textId="77777777">
        <w:tc>
          <w:tcPr>
            <w:tcW w:w="2538" w:type="dxa"/>
          </w:tcPr>
          <w:p w:rsidRPr="00107E89" w:rsidR="001E76B3" w:rsidRDefault="3265BA7A" w14:paraId="72A3D3EC" w14:textId="414BFB8E">
            <w:pPr>
              <w:rPr>
                <w:rFonts w:ascii="Verdana" w:hAnsi="Verdana"/>
              </w:rPr>
            </w:pPr>
            <w:proofErr w:type="spellStart"/>
            <w:r w:rsidRPr="49B37FCD">
              <w:rPr>
                <w:rFonts w:ascii="Verdana" w:hAnsi="Verdana"/>
              </w:rPr>
              <w:t>Biying</w:t>
            </w:r>
            <w:proofErr w:type="spellEnd"/>
          </w:p>
        </w:tc>
        <w:tc>
          <w:tcPr>
            <w:tcW w:w="2480" w:type="dxa"/>
          </w:tcPr>
          <w:p w:rsidRPr="00107E89" w:rsidR="001E76B3" w:rsidRDefault="001E76B3" w14:paraId="0D0B940D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0E27B00A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60061E4C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44EAFD9C" w14:textId="77777777">
            <w:pPr>
              <w:rPr>
                <w:rFonts w:ascii="Verdana" w:hAnsi="Verdana"/>
              </w:rPr>
            </w:pPr>
          </w:p>
        </w:tc>
      </w:tr>
      <w:tr w:rsidRPr="00107E89" w:rsidR="001E76B3" w:rsidTr="69441D5F" w14:paraId="4B94D5A5" w14:textId="77777777">
        <w:tc>
          <w:tcPr>
            <w:tcW w:w="2538" w:type="dxa"/>
          </w:tcPr>
          <w:p w:rsidRPr="00107E89" w:rsidR="001E76B3" w:rsidRDefault="3265BA7A" w14:paraId="3DEEC669" w14:textId="1D0896C1">
            <w:pPr>
              <w:rPr>
                <w:rFonts w:ascii="Verdana" w:hAnsi="Verdana"/>
              </w:rPr>
            </w:pPr>
            <w:proofErr w:type="spellStart"/>
            <w:r w:rsidRPr="69441D5F">
              <w:rPr>
                <w:rFonts w:ascii="Verdana" w:hAnsi="Verdana"/>
              </w:rPr>
              <w:t>Kebin</w:t>
            </w:r>
            <w:r w:rsidRPr="69441D5F" w:rsidR="15D5816B">
              <w:rPr>
                <w:rFonts w:ascii="Verdana" w:hAnsi="Verdana"/>
              </w:rPr>
              <w:t>g</w:t>
            </w:r>
            <w:proofErr w:type="spellEnd"/>
          </w:p>
        </w:tc>
        <w:tc>
          <w:tcPr>
            <w:tcW w:w="2480" w:type="dxa"/>
          </w:tcPr>
          <w:p w:rsidRPr="00107E89" w:rsidR="001E76B3" w:rsidRDefault="001E76B3" w14:paraId="3656B9AB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45FB0818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049F31CB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53128261" w14:textId="77777777">
            <w:pPr>
              <w:rPr>
                <w:rFonts w:ascii="Verdana" w:hAnsi="Verdana"/>
              </w:rPr>
            </w:pPr>
          </w:p>
        </w:tc>
      </w:tr>
      <w:tr w:rsidRPr="00107E89" w:rsidR="001E76B3" w:rsidTr="69441D5F" w14:paraId="62486C05" w14:textId="77777777">
        <w:tc>
          <w:tcPr>
            <w:tcW w:w="2538" w:type="dxa"/>
          </w:tcPr>
          <w:p w:rsidRPr="00107E89" w:rsidR="001E76B3" w:rsidRDefault="3265BA7A" w14:paraId="4101652C" w14:textId="4DB2BBE2">
            <w:pPr>
              <w:rPr>
                <w:rFonts w:ascii="Verdana" w:hAnsi="Verdana"/>
              </w:rPr>
            </w:pPr>
            <w:r w:rsidRPr="49B37FCD">
              <w:rPr>
                <w:rFonts w:ascii="Verdana" w:hAnsi="Verdana"/>
              </w:rPr>
              <w:t>Ollie</w:t>
            </w:r>
          </w:p>
        </w:tc>
        <w:tc>
          <w:tcPr>
            <w:tcW w:w="2480" w:type="dxa"/>
          </w:tcPr>
          <w:p w:rsidRPr="00107E89" w:rsidR="001E76B3" w:rsidRDefault="001E76B3" w14:paraId="4B99056E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1299C43A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4DDBEF00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3461D779" w14:textId="77777777">
            <w:pPr>
              <w:rPr>
                <w:rFonts w:ascii="Verdana" w:hAnsi="Verdana"/>
              </w:rPr>
            </w:pPr>
          </w:p>
        </w:tc>
      </w:tr>
      <w:tr w:rsidRPr="00107E89" w:rsidR="001E76B3" w:rsidTr="69441D5F" w14:paraId="3CF2D8B6" w14:textId="77777777">
        <w:tc>
          <w:tcPr>
            <w:tcW w:w="2538" w:type="dxa"/>
          </w:tcPr>
          <w:p w:rsidRPr="00107E89" w:rsidR="001E76B3" w:rsidRDefault="3265BA7A" w14:paraId="0FB78278" w14:textId="253FD395">
            <w:pPr>
              <w:rPr>
                <w:rFonts w:ascii="Verdana" w:hAnsi="Verdana"/>
              </w:rPr>
            </w:pPr>
            <w:r w:rsidRPr="49B37FCD">
              <w:rPr>
                <w:rFonts w:ascii="Verdana" w:hAnsi="Verdana"/>
              </w:rPr>
              <w:t>Shaun</w:t>
            </w:r>
          </w:p>
        </w:tc>
        <w:tc>
          <w:tcPr>
            <w:tcW w:w="2480" w:type="dxa"/>
          </w:tcPr>
          <w:p w:rsidRPr="00107E89" w:rsidR="001E76B3" w:rsidRDefault="001E76B3" w14:paraId="1FC39945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0562CB0E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34CE0A41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62EBF3C5" w14:textId="77777777">
            <w:pPr>
              <w:rPr>
                <w:rFonts w:ascii="Verdana" w:hAnsi="Verdana"/>
              </w:rPr>
            </w:pPr>
          </w:p>
        </w:tc>
      </w:tr>
      <w:tr w:rsidRPr="00107E89" w:rsidR="001E76B3" w:rsidTr="69441D5F" w14:paraId="6D98A12B" w14:textId="77777777">
        <w:tc>
          <w:tcPr>
            <w:tcW w:w="2538" w:type="dxa"/>
          </w:tcPr>
          <w:p w:rsidRPr="00107E89" w:rsidR="001E76B3" w:rsidRDefault="3265BA7A" w14:paraId="2946DB82" w14:textId="306BD9EB">
            <w:pPr>
              <w:rPr>
                <w:rFonts w:ascii="Verdana" w:hAnsi="Verdana"/>
              </w:rPr>
            </w:pPr>
            <w:proofErr w:type="spellStart"/>
            <w:r w:rsidRPr="49B37FCD">
              <w:rPr>
                <w:rFonts w:ascii="Verdana" w:hAnsi="Verdana"/>
              </w:rPr>
              <w:t>Xiaohan</w:t>
            </w:r>
            <w:proofErr w:type="spellEnd"/>
          </w:p>
        </w:tc>
        <w:tc>
          <w:tcPr>
            <w:tcW w:w="2480" w:type="dxa"/>
          </w:tcPr>
          <w:p w:rsidRPr="00107E89" w:rsidR="001E76B3" w:rsidRDefault="001E76B3" w14:paraId="5997CC1D" w14:textId="77777777">
            <w:pPr>
              <w:rPr>
                <w:rFonts w:ascii="Verdana" w:hAnsi="Verdana"/>
              </w:rPr>
            </w:pPr>
          </w:p>
        </w:tc>
        <w:tc>
          <w:tcPr>
            <w:tcW w:w="1030" w:type="dxa"/>
          </w:tcPr>
          <w:p w:rsidRPr="00107E89" w:rsidR="001E76B3" w:rsidRDefault="001E76B3" w14:paraId="110FFD37" w14:textId="77777777">
            <w:pPr>
              <w:rPr>
                <w:rFonts w:ascii="Verdana" w:hAnsi="Verdana"/>
              </w:rPr>
            </w:pPr>
          </w:p>
        </w:tc>
        <w:tc>
          <w:tcPr>
            <w:tcW w:w="1176" w:type="dxa"/>
          </w:tcPr>
          <w:p w:rsidRPr="00107E89" w:rsidR="001E76B3" w:rsidRDefault="001E76B3" w14:paraId="6B699379" w14:textId="77777777">
            <w:pPr>
              <w:rPr>
                <w:rFonts w:ascii="Verdana" w:hAnsi="Verdana"/>
              </w:rPr>
            </w:pPr>
          </w:p>
        </w:tc>
        <w:tc>
          <w:tcPr>
            <w:tcW w:w="2784" w:type="dxa"/>
          </w:tcPr>
          <w:p w:rsidRPr="00107E89" w:rsidR="001E76B3" w:rsidRDefault="001E76B3" w14:paraId="3FE9F23F" w14:textId="77777777">
            <w:pPr>
              <w:rPr>
                <w:rFonts w:ascii="Verdana" w:hAnsi="Verdana"/>
              </w:rPr>
            </w:pPr>
          </w:p>
        </w:tc>
      </w:tr>
    </w:tbl>
    <w:p w:rsidRPr="00107E89" w:rsidR="00DB6539" w:rsidP="008958AB" w:rsidRDefault="00DB6539" w14:paraId="3B7B4B86" w14:textId="77777777">
      <w:pPr>
        <w:rPr>
          <w:rFonts w:ascii="Verdana" w:hAnsi="Verdana"/>
          <w:b/>
          <w:color w:val="01564C"/>
          <w:sz w:val="28"/>
          <w:szCs w:val="28"/>
        </w:rPr>
      </w:pPr>
    </w:p>
    <w:tbl>
      <w:tblPr>
        <w:tblStyle w:val="TableGrid"/>
        <w:tblW w:w="8928" w:type="dxa"/>
        <w:tblLook w:val="04A0" w:firstRow="1" w:lastRow="0" w:firstColumn="1" w:lastColumn="0" w:noHBand="0" w:noVBand="1"/>
      </w:tblPr>
      <w:tblGrid>
        <w:gridCol w:w="1830"/>
        <w:gridCol w:w="3588"/>
        <w:gridCol w:w="3510"/>
      </w:tblGrid>
      <w:tr w:rsidRPr="00107E89" w:rsidR="00BB5ADC" w:rsidTr="13874F14" w14:paraId="7878D7D3" w14:textId="77777777">
        <w:tc>
          <w:tcPr>
            <w:tcW w:w="1830" w:type="dxa"/>
            <w:tcMar/>
          </w:tcPr>
          <w:p w:rsidRPr="00107E89" w:rsidR="00BB5ADC" w:rsidP="00640D6D" w:rsidRDefault="00BB5ADC" w14:paraId="66D4CAEE" w14:textId="77777777">
            <w:pPr>
              <w:rPr>
                <w:rFonts w:ascii="Verdana" w:hAnsi="Verdana"/>
                <w:b/>
              </w:rPr>
            </w:pPr>
            <w:r w:rsidRPr="00107E89">
              <w:rPr>
                <w:rFonts w:ascii="Verdana" w:hAnsi="Verdana"/>
                <w:b/>
              </w:rPr>
              <w:t xml:space="preserve">Action </w:t>
            </w:r>
            <w:r w:rsidRPr="00107E89" w:rsidR="00640D6D">
              <w:rPr>
                <w:rFonts w:ascii="Verdana" w:hAnsi="Verdana"/>
                <w:b/>
              </w:rPr>
              <w:t>i</w:t>
            </w:r>
            <w:r w:rsidRPr="00107E89">
              <w:rPr>
                <w:rFonts w:ascii="Verdana" w:hAnsi="Verdana"/>
                <w:b/>
              </w:rPr>
              <w:t>tems</w:t>
            </w:r>
            <w:r w:rsidRPr="00107E89" w:rsidR="00640D6D">
              <w:rPr>
                <w:rFonts w:ascii="Verdana" w:hAnsi="Verdana"/>
                <w:b/>
              </w:rPr>
              <w:t xml:space="preserve"> to be completed after meeting</w:t>
            </w:r>
          </w:p>
        </w:tc>
        <w:tc>
          <w:tcPr>
            <w:tcW w:w="3588" w:type="dxa"/>
            <w:tcMar/>
          </w:tcPr>
          <w:p w:rsidRPr="00107E89" w:rsidR="00BB5ADC" w:rsidP="69441D5F" w:rsidRDefault="35DC36B6" w14:paraId="48CB5F41" w14:textId="6B2098E1">
            <w:pPr>
              <w:spacing w:after="200" w:line="276" w:lineRule="auto"/>
              <w:rPr>
                <w:rFonts w:ascii="Verdana" w:hAnsi="Verdana"/>
                <w:b/>
                <w:bCs/>
              </w:rPr>
            </w:pPr>
            <w:r w:rsidRPr="69441D5F">
              <w:rPr>
                <w:rFonts w:ascii="Verdana" w:hAnsi="Verdana"/>
                <w:b/>
                <w:bCs/>
              </w:rPr>
              <w:t>Concern</w:t>
            </w:r>
          </w:p>
        </w:tc>
        <w:tc>
          <w:tcPr>
            <w:tcW w:w="3510" w:type="dxa"/>
            <w:tcMar/>
          </w:tcPr>
          <w:p w:rsidRPr="00107E89" w:rsidR="00BB5ADC" w:rsidP="69441D5F" w:rsidRDefault="35DC36B6" w14:paraId="3CB4E697" w14:textId="4CD396E6">
            <w:pPr>
              <w:rPr>
                <w:rFonts w:ascii="Verdana" w:hAnsi="Verdana"/>
                <w:b/>
                <w:bCs/>
              </w:rPr>
            </w:pPr>
            <w:r w:rsidRPr="69441D5F">
              <w:rPr>
                <w:rFonts w:ascii="Verdana" w:hAnsi="Verdana"/>
                <w:b/>
                <w:bCs/>
              </w:rPr>
              <w:t>Resolution</w:t>
            </w:r>
          </w:p>
        </w:tc>
      </w:tr>
      <w:tr w:rsidRPr="00107E89" w:rsidR="00BB5ADC" w:rsidTr="13874F14" w14:paraId="0135CBF0" w14:textId="77777777">
        <w:tc>
          <w:tcPr>
            <w:tcW w:w="1830" w:type="dxa"/>
            <w:tcMar/>
          </w:tcPr>
          <w:p w:rsidRPr="00107E89" w:rsidR="00BB5ADC" w:rsidP="001C32CC" w:rsidRDefault="00BB5ADC" w14:paraId="21FA6016" w14:textId="1B048B69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>1.</w:t>
            </w:r>
            <w:r w:rsidRPr="69441D5F" w:rsidR="5FD06676">
              <w:rPr>
                <w:rFonts w:ascii="Verdana" w:hAnsi="Verdana"/>
              </w:rPr>
              <w:t xml:space="preserve"> Aarti</w:t>
            </w:r>
          </w:p>
        </w:tc>
        <w:tc>
          <w:tcPr>
            <w:tcW w:w="3588" w:type="dxa"/>
            <w:tcMar/>
          </w:tcPr>
          <w:p w:rsidRPr="00107E89" w:rsidR="00BB5ADC" w:rsidP="69441D5F" w:rsidRDefault="4729C108" w14:paraId="28AEAAD3" w14:textId="511A6DC9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7C3211">
              <w:rPr>
                <w:rFonts w:ascii="Verdana" w:hAnsi="Verdana"/>
                <w:sz w:val="20"/>
                <w:szCs w:val="20"/>
              </w:rPr>
              <w:t>Feature is too difficult to deliver</w:t>
            </w:r>
          </w:p>
          <w:p w:rsidRPr="00107E89" w:rsidR="00BB5ADC" w:rsidP="007C3211" w:rsidRDefault="4729C108" w14:paraId="3A0FF5F2" w14:textId="1207A4BF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7C3211">
              <w:rPr>
                <w:rFonts w:ascii="Verdana" w:hAnsi="Verdana" w:eastAsiaTheme="minorHAnsi"/>
                <w:sz w:val="20"/>
                <w:szCs w:val="20"/>
              </w:rPr>
              <w:t>T</w:t>
            </w:r>
            <w:r w:rsidR="007C3211">
              <w:rPr>
                <w:rFonts w:ascii="Verdana" w:hAnsi="Verdana"/>
                <w:sz w:val="20"/>
                <w:szCs w:val="20"/>
              </w:rPr>
              <w:t>he remaining time is limited</w:t>
            </w:r>
          </w:p>
        </w:tc>
        <w:tc>
          <w:tcPr>
            <w:tcW w:w="3510" w:type="dxa"/>
            <w:tcMar/>
          </w:tcPr>
          <w:p w:rsidRPr="00107E89" w:rsidR="00BB5ADC" w:rsidP="007C3211" w:rsidRDefault="4729C108" w14:paraId="61829076" w14:textId="22EE6CB2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7C3211">
              <w:rPr>
                <w:rFonts w:ascii="Verdana" w:hAnsi="Verdana"/>
                <w:sz w:val="20"/>
                <w:szCs w:val="20"/>
              </w:rPr>
              <w:t>Taking more time to learn React</w:t>
            </w:r>
          </w:p>
        </w:tc>
      </w:tr>
      <w:tr w:rsidRPr="00107E89" w:rsidR="00BB5ADC" w:rsidTr="13874F14" w14:paraId="47886996" w14:textId="77777777">
        <w:tc>
          <w:tcPr>
            <w:tcW w:w="1830" w:type="dxa"/>
            <w:tcMar/>
          </w:tcPr>
          <w:p w:rsidRPr="00107E89" w:rsidR="00BB5ADC" w:rsidP="001C32CC" w:rsidRDefault="00BB5ADC" w14:paraId="41BD3FC6" w14:textId="5198F8EC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>2.</w:t>
            </w:r>
            <w:r w:rsidRPr="69441D5F" w:rsidR="438A86A4">
              <w:rPr>
                <w:rFonts w:ascii="Verdana" w:hAnsi="Verdana"/>
              </w:rPr>
              <w:t xml:space="preserve"> </w:t>
            </w:r>
            <w:proofErr w:type="spellStart"/>
            <w:r w:rsidRPr="69441D5F" w:rsidR="438A86A4">
              <w:rPr>
                <w:rFonts w:ascii="Verdana" w:hAnsi="Verdana"/>
              </w:rPr>
              <w:t>Biying</w:t>
            </w:r>
            <w:proofErr w:type="spellEnd"/>
          </w:p>
        </w:tc>
        <w:tc>
          <w:tcPr>
            <w:tcW w:w="3588" w:type="dxa"/>
            <w:tcMar/>
          </w:tcPr>
          <w:p w:rsidRPr="007C3211" w:rsidR="00BB5ADC" w:rsidP="13874F14" w:rsidRDefault="6CDDAE83" w14:noSpellErr="1" w14:paraId="107ACB4B" w14:textId="3CD77F2D">
            <w:pPr>
              <w:rPr>
                <w:rFonts w:ascii="Verdana" w:hAnsi="Verdana"/>
                <w:sz w:val="20"/>
                <w:szCs w:val="20"/>
                <w:lang w:eastAsia="zh-CN"/>
              </w:rPr>
            </w:pPr>
            <w:r w:rsidRPr="13874F14" w:rsidR="6CDDAE83">
              <w:rPr>
                <w:rFonts w:ascii="Verdana" w:hAnsi="Verdana"/>
                <w:sz w:val="20"/>
                <w:szCs w:val="20"/>
              </w:rPr>
              <w:t xml:space="preserve">* </w:t>
            </w:r>
            <w:r w:rsidRPr="13874F14" w:rsidR="00C77BEE">
              <w:rPr>
                <w:rFonts w:ascii="Verdana" w:hAnsi="Verdana"/>
                <w:sz w:val="20"/>
                <w:szCs w:val="20"/>
              </w:rPr>
              <w:t>Some feature may take a lot of time to finish</w:t>
            </w:r>
          </w:p>
          <w:p w:rsidRPr="007C3211" w:rsidR="00BB5ADC" w:rsidP="13874F14" w:rsidRDefault="6CDDAE83" w14:paraId="2BA226A1" w14:textId="1BD34EE9">
            <w:pPr>
              <w:pStyle w:val="Normal"/>
              <w:ind w:left="0"/>
              <w:rPr>
                <w:rFonts w:ascii="Verdana" w:hAnsi="Verdana"/>
                <w:sz w:val="20"/>
                <w:szCs w:val="20"/>
                <w:lang w:eastAsia="zh-CN"/>
              </w:rPr>
            </w:pPr>
            <w:r w:rsidRPr="13874F14" w:rsidR="116D6D17">
              <w:rPr>
                <w:rFonts w:ascii="Verdana" w:hAnsi="Verdana"/>
                <w:sz w:val="20"/>
                <w:szCs w:val="20"/>
              </w:rPr>
              <w:t>*Still need some time to learn React</w:t>
            </w:r>
          </w:p>
        </w:tc>
        <w:tc>
          <w:tcPr>
            <w:tcW w:w="3510" w:type="dxa"/>
            <w:tcMar/>
          </w:tcPr>
          <w:p w:rsidRPr="00107E89" w:rsidR="00BB5ADC" w:rsidP="13874F14" w:rsidRDefault="6CDDAE83" w14:noSpellErr="1" w14:paraId="3523B21C" w14:textId="0F9533DB">
            <w:pPr>
              <w:rPr>
                <w:rFonts w:ascii="Verdana" w:hAnsi="Verdana"/>
                <w:sz w:val="20"/>
                <w:szCs w:val="20"/>
              </w:rPr>
            </w:pPr>
            <w:r w:rsidRPr="13874F14" w:rsidR="6CDDAE83">
              <w:rPr>
                <w:rFonts w:ascii="Verdana" w:hAnsi="Verdana"/>
                <w:sz w:val="20"/>
                <w:szCs w:val="20"/>
              </w:rPr>
              <w:t xml:space="preserve">* </w:t>
            </w:r>
            <w:r w:rsidRPr="13874F14" w:rsidR="007C3211">
              <w:rPr>
                <w:rFonts w:ascii="Verdana" w:hAnsi="Verdana"/>
                <w:sz w:val="20"/>
                <w:szCs w:val="20"/>
              </w:rPr>
              <w:t>Take more effort to work on features</w:t>
            </w:r>
          </w:p>
          <w:p w:rsidRPr="00107E89" w:rsidR="00BB5ADC" w:rsidP="13874F14" w:rsidRDefault="6CDDAE83" w14:paraId="0DE4B5B7" w14:textId="374EBF0D">
            <w:pPr>
              <w:pStyle w:val="Normal"/>
              <w:rPr>
                <w:rFonts w:ascii="Verdana" w:hAnsi="Verdana"/>
                <w:sz w:val="20"/>
                <w:szCs w:val="20"/>
              </w:rPr>
            </w:pPr>
            <w:r w:rsidRPr="13874F14" w:rsidR="064427B7">
              <w:rPr>
                <w:rFonts w:ascii="Verdana" w:hAnsi="Verdana"/>
                <w:sz w:val="20"/>
                <w:szCs w:val="20"/>
              </w:rPr>
              <w:t>*Spare time to learn React with some tutorials on Internet</w:t>
            </w:r>
          </w:p>
        </w:tc>
      </w:tr>
      <w:tr w:rsidRPr="00107E89" w:rsidR="00BB5ADC" w:rsidTr="13874F14" w14:paraId="1F75A9DD" w14:textId="77777777">
        <w:tc>
          <w:tcPr>
            <w:tcW w:w="1830" w:type="dxa"/>
            <w:tcMar/>
          </w:tcPr>
          <w:p w:rsidRPr="00107E89" w:rsidR="00BB5ADC" w:rsidP="001C32CC" w:rsidRDefault="00BB5ADC" w14:paraId="41B07F09" w14:textId="27CA52C5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>3.</w:t>
            </w:r>
            <w:r w:rsidRPr="69441D5F" w:rsidR="7AD071A8">
              <w:rPr>
                <w:rFonts w:ascii="Verdana" w:hAnsi="Verdana"/>
              </w:rPr>
              <w:t xml:space="preserve"> </w:t>
            </w:r>
            <w:proofErr w:type="spellStart"/>
            <w:r w:rsidRPr="69441D5F" w:rsidR="65A20E84">
              <w:rPr>
                <w:rFonts w:ascii="Verdana" w:hAnsi="Verdana"/>
              </w:rPr>
              <w:t>Kebing</w:t>
            </w:r>
            <w:proofErr w:type="spellEnd"/>
          </w:p>
        </w:tc>
        <w:tc>
          <w:tcPr>
            <w:tcW w:w="3588" w:type="dxa"/>
            <w:tcMar/>
          </w:tcPr>
          <w:p w:rsidRPr="00107E89" w:rsidR="00BB5ADC" w:rsidP="13874F14" w:rsidRDefault="3B345F08" w14:paraId="51CAB69B" w14:textId="174D12B3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rFonts w:ascii="Verdana" w:hAnsi="Verdana"/>
                <w:sz w:val="20"/>
                <w:szCs w:val="20"/>
              </w:rPr>
            </w:pPr>
            <w:r w:rsidRPr="13874F14" w:rsidR="3B345F08">
              <w:rPr>
                <w:rFonts w:ascii="Verdana" w:hAnsi="Verdana"/>
                <w:sz w:val="20"/>
                <w:szCs w:val="20"/>
              </w:rPr>
              <w:t xml:space="preserve">* </w:t>
            </w:r>
            <w:r w:rsidRPr="13874F14" w:rsidR="419023C9">
              <w:rPr>
                <w:rFonts w:ascii="Verdana" w:hAnsi="Verdana"/>
                <w:sz w:val="20"/>
                <w:szCs w:val="20"/>
              </w:rPr>
              <w:t>Still need to improve React skill, not proficient enough.</w:t>
            </w:r>
          </w:p>
          <w:p w:rsidRPr="00107E89" w:rsidR="00BB5ADC" w:rsidP="13874F14" w:rsidRDefault="3B345F08" w14:paraId="009FAD02" w14:textId="72F10A23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rFonts w:ascii="Verdana" w:hAnsi="Verdana"/>
                <w:sz w:val="20"/>
                <w:szCs w:val="20"/>
              </w:rPr>
            </w:pPr>
            <w:r w:rsidRPr="13874F14" w:rsidR="419023C9">
              <w:rPr>
                <w:rFonts w:ascii="Verdana" w:hAnsi="Verdana"/>
                <w:sz w:val="20"/>
                <w:szCs w:val="20"/>
              </w:rPr>
              <w:t>*Carelessness when reading deliverable instruction</w:t>
            </w:r>
          </w:p>
          <w:p w:rsidRPr="00107E89" w:rsidR="00BB5ADC" w:rsidP="13874F14" w:rsidRDefault="3B345F08" w14:paraId="66204FF1" w14:textId="2D7BEA5D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rFonts w:ascii="Verdana" w:hAnsi="Verdana"/>
                <w:sz w:val="20"/>
                <w:szCs w:val="20"/>
              </w:rPr>
            </w:pPr>
            <w:r w:rsidRPr="13874F14" w:rsidR="0C7E03A1">
              <w:rPr>
                <w:rFonts w:ascii="Verdana" w:hAnsi="Verdana"/>
                <w:sz w:val="20"/>
                <w:szCs w:val="20"/>
              </w:rPr>
              <w:t>*Should help others after finishing my own part</w:t>
            </w:r>
          </w:p>
        </w:tc>
        <w:tc>
          <w:tcPr>
            <w:tcW w:w="3510" w:type="dxa"/>
            <w:tcMar/>
          </w:tcPr>
          <w:p w:rsidRPr="00107E89" w:rsidR="00BB5ADC" w:rsidP="13874F14" w:rsidRDefault="64FDD97F" w14:noSpellErr="1" w14:paraId="04300FA5" w14:textId="00F6702C">
            <w:pPr>
              <w:rPr>
                <w:rFonts w:ascii="Verdana" w:hAnsi="Verdana"/>
                <w:sz w:val="20"/>
                <w:szCs w:val="20"/>
              </w:rPr>
            </w:pPr>
            <w:r w:rsidRPr="13874F14" w:rsidR="64FDD97F">
              <w:rPr>
                <w:rFonts w:ascii="Verdana" w:hAnsi="Verdana"/>
                <w:sz w:val="20"/>
                <w:szCs w:val="20"/>
              </w:rPr>
              <w:t xml:space="preserve">* </w:t>
            </w:r>
            <w:r w:rsidRPr="13874F14" w:rsidR="00C77BEE">
              <w:rPr>
                <w:rFonts w:ascii="Verdana" w:hAnsi="Verdana"/>
                <w:sz w:val="20"/>
                <w:szCs w:val="20"/>
              </w:rPr>
              <w:t>Hold team meeting every week.</w:t>
            </w:r>
          </w:p>
          <w:p w:rsidRPr="00107E89" w:rsidR="00BB5ADC" w:rsidP="13874F14" w:rsidRDefault="64FDD97F" w14:paraId="2B0F0C9D" w14:textId="57212364">
            <w:pPr>
              <w:pStyle w:val="Normal"/>
              <w:rPr>
                <w:rFonts w:ascii="Verdana" w:hAnsi="Verdana"/>
                <w:sz w:val="20"/>
                <w:szCs w:val="20"/>
              </w:rPr>
            </w:pPr>
            <w:r w:rsidRPr="13874F14" w:rsidR="1DA82EA3">
              <w:rPr>
                <w:rFonts w:ascii="Verdana" w:hAnsi="Verdana"/>
                <w:sz w:val="20"/>
                <w:szCs w:val="20"/>
              </w:rPr>
              <w:t>*Read it more carefully and communicate more with group mates</w:t>
            </w:r>
          </w:p>
          <w:p w:rsidRPr="00107E89" w:rsidR="00BB5ADC" w:rsidP="13874F14" w:rsidRDefault="64FDD97F" w14:paraId="6B62F1B3" w14:textId="4CB01E8A">
            <w:pPr>
              <w:pStyle w:val="Normal"/>
              <w:rPr>
                <w:rFonts w:ascii="Verdana" w:hAnsi="Verdana"/>
                <w:sz w:val="20"/>
                <w:szCs w:val="20"/>
              </w:rPr>
            </w:pPr>
            <w:r w:rsidRPr="13874F14" w:rsidR="1DA82EA3">
              <w:rPr>
                <w:rFonts w:ascii="Verdana" w:hAnsi="Verdana"/>
                <w:sz w:val="20"/>
                <w:szCs w:val="20"/>
              </w:rPr>
              <w:t>*Pay attention to others’ process and try to give some help</w:t>
            </w:r>
          </w:p>
        </w:tc>
      </w:tr>
      <w:tr w:rsidRPr="00107E89" w:rsidR="00BB5ADC" w:rsidTr="13874F14" w14:paraId="19BF4E49" w14:textId="77777777">
        <w:tc>
          <w:tcPr>
            <w:tcW w:w="1830" w:type="dxa"/>
            <w:tcMar/>
          </w:tcPr>
          <w:p w:rsidRPr="00107E89" w:rsidR="00BB5ADC" w:rsidP="001C32CC" w:rsidRDefault="00BB5ADC" w14:paraId="5B6478ED" w14:textId="3C07F09F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>4.</w:t>
            </w:r>
            <w:r w:rsidRPr="69441D5F" w:rsidR="6E0DABCE">
              <w:rPr>
                <w:rFonts w:ascii="Verdana" w:hAnsi="Verdana"/>
              </w:rPr>
              <w:t xml:space="preserve"> Ollie</w:t>
            </w:r>
          </w:p>
        </w:tc>
        <w:tc>
          <w:tcPr>
            <w:tcW w:w="3588" w:type="dxa"/>
            <w:tcMar/>
          </w:tcPr>
          <w:p w:rsidRPr="00107E89" w:rsidR="00C77BEE" w:rsidP="00C77BEE" w:rsidRDefault="4C482727" w14:paraId="251F08B7" w14:textId="7F9838B8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C77BEE">
              <w:rPr>
                <w:rFonts w:ascii="Verdana" w:hAnsi="Verdana"/>
                <w:sz w:val="20"/>
                <w:szCs w:val="20"/>
              </w:rPr>
              <w:t>The remaining time is limited</w:t>
            </w:r>
          </w:p>
          <w:p w:rsidRPr="00107E89" w:rsidR="00BB5ADC" w:rsidP="69441D5F" w:rsidRDefault="00BB5ADC" w14:paraId="02F2C34E" w14:textId="63DEBC6F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10" w:type="dxa"/>
            <w:tcMar/>
          </w:tcPr>
          <w:p w:rsidRPr="00107E89" w:rsidR="00BB5ADC" w:rsidP="69441D5F" w:rsidRDefault="4C482727" w14:paraId="19219836" w14:textId="52098998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C77BEE">
              <w:rPr>
                <w:rFonts w:ascii="Verdana" w:hAnsi="Verdana"/>
                <w:sz w:val="20"/>
                <w:szCs w:val="20"/>
              </w:rPr>
              <w:t>Invest more time</w:t>
            </w:r>
          </w:p>
        </w:tc>
      </w:tr>
      <w:tr w:rsidRPr="00107E89" w:rsidR="00BB5ADC" w:rsidTr="13874F14" w14:paraId="56C72689" w14:textId="77777777">
        <w:tc>
          <w:tcPr>
            <w:tcW w:w="1830" w:type="dxa"/>
            <w:tcMar/>
          </w:tcPr>
          <w:p w:rsidRPr="00107E89" w:rsidR="00BB5ADC" w:rsidP="001C32CC" w:rsidRDefault="00BB5ADC" w14:paraId="3127FDAC" w14:textId="312D1779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>5.</w:t>
            </w:r>
            <w:r w:rsidRPr="69441D5F" w:rsidR="74CC6A43">
              <w:rPr>
                <w:rFonts w:ascii="Verdana" w:hAnsi="Verdana"/>
              </w:rPr>
              <w:t xml:space="preserve"> Shaun</w:t>
            </w:r>
          </w:p>
        </w:tc>
        <w:tc>
          <w:tcPr>
            <w:tcW w:w="3588" w:type="dxa"/>
            <w:tcMar/>
          </w:tcPr>
          <w:p w:rsidRPr="00107E89" w:rsidR="00BB5ADC" w:rsidP="00C77BEE" w:rsidRDefault="32013024" w14:paraId="296FEF7D" w14:textId="4C20F028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>* Member engagement</w:t>
            </w:r>
          </w:p>
        </w:tc>
        <w:tc>
          <w:tcPr>
            <w:tcW w:w="3510" w:type="dxa"/>
            <w:tcMar/>
          </w:tcPr>
          <w:p w:rsidRPr="00107E89" w:rsidR="00BB5ADC" w:rsidP="007C3211" w:rsidRDefault="32013024" w14:paraId="769D0D3C" w14:textId="50E96B6E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C77BEE">
              <w:rPr>
                <w:rFonts w:ascii="Verdana" w:hAnsi="Verdana"/>
                <w:sz w:val="20"/>
                <w:szCs w:val="20"/>
              </w:rPr>
              <w:t>Set up coding workshops regularly</w:t>
            </w:r>
          </w:p>
        </w:tc>
      </w:tr>
      <w:tr w:rsidR="69441D5F" w:rsidTr="13874F14" w14:paraId="1994BE72" w14:textId="77777777">
        <w:tc>
          <w:tcPr>
            <w:tcW w:w="1830" w:type="dxa"/>
            <w:tcMar/>
          </w:tcPr>
          <w:p w:rsidR="74CC6A43" w:rsidP="69441D5F" w:rsidRDefault="74CC6A43" w14:paraId="7A4EB4AD" w14:textId="224FEFD3">
            <w:pPr>
              <w:rPr>
                <w:rFonts w:ascii="Verdana" w:hAnsi="Verdana"/>
              </w:rPr>
            </w:pPr>
            <w:r w:rsidRPr="69441D5F">
              <w:rPr>
                <w:rFonts w:ascii="Verdana" w:hAnsi="Verdana"/>
              </w:rPr>
              <w:t xml:space="preserve">6. </w:t>
            </w:r>
            <w:proofErr w:type="spellStart"/>
            <w:r w:rsidRPr="69441D5F">
              <w:rPr>
                <w:rFonts w:ascii="Verdana" w:hAnsi="Verdana"/>
              </w:rPr>
              <w:t>Xiaohan</w:t>
            </w:r>
            <w:proofErr w:type="spellEnd"/>
          </w:p>
        </w:tc>
        <w:tc>
          <w:tcPr>
            <w:tcW w:w="3588" w:type="dxa"/>
            <w:tcMar/>
          </w:tcPr>
          <w:p w:rsidR="2638E342" w:rsidP="69441D5F" w:rsidRDefault="2638E342" w14:paraId="7A37DA40" w14:textId="15931C44">
            <w:pPr>
              <w:rPr>
                <w:rFonts w:ascii="Verdana" w:hAnsi="Verdana"/>
                <w:sz w:val="20"/>
                <w:szCs w:val="20"/>
              </w:rPr>
            </w:pPr>
            <w:r w:rsidRPr="13874F14" w:rsidR="2638E342">
              <w:rPr>
                <w:rFonts w:ascii="Verdana" w:hAnsi="Verdana"/>
                <w:sz w:val="20"/>
                <w:szCs w:val="20"/>
              </w:rPr>
              <w:t>* Documentation</w:t>
            </w:r>
            <w:r w:rsidRPr="13874F14" w:rsidR="00C77BEE">
              <w:rPr>
                <w:rFonts w:ascii="Verdana" w:hAnsi="Verdana"/>
                <w:sz w:val="20"/>
                <w:szCs w:val="20"/>
              </w:rPr>
              <w:t xml:space="preserve"> is not completed</w:t>
            </w:r>
          </w:p>
          <w:p w:rsidR="5BCAAA75" w:rsidP="13874F14" w:rsidRDefault="5BCAAA75" w14:paraId="4A2466C9" w14:textId="6501E877">
            <w:pPr>
              <w:pStyle w:val="Normal"/>
              <w:rPr>
                <w:rFonts w:ascii="Verdana" w:hAnsi="Verdana"/>
                <w:sz w:val="20"/>
                <w:szCs w:val="20"/>
              </w:rPr>
            </w:pPr>
            <w:r w:rsidRPr="13874F14" w:rsidR="5BCAAA75">
              <w:rPr>
                <w:rFonts w:ascii="Verdana" w:hAnsi="Verdana"/>
                <w:sz w:val="20"/>
                <w:szCs w:val="20"/>
              </w:rPr>
              <w:t>* Still need some time to learn React</w:t>
            </w:r>
          </w:p>
          <w:p w:rsidR="2638E342" w:rsidP="69441D5F" w:rsidRDefault="2638E342" w14:paraId="27D3600C" w14:textId="3C73EC34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10" w:type="dxa"/>
            <w:tcMar/>
          </w:tcPr>
          <w:p w:rsidR="2638E342" w:rsidP="69441D5F" w:rsidRDefault="2638E342" w14:paraId="0733DCA1" w14:textId="478CBF44">
            <w:pPr>
              <w:rPr>
                <w:rFonts w:ascii="Verdana" w:hAnsi="Verdana"/>
                <w:sz w:val="20"/>
                <w:szCs w:val="20"/>
              </w:rPr>
            </w:pPr>
            <w:r w:rsidRPr="69441D5F">
              <w:rPr>
                <w:rFonts w:ascii="Verdana" w:hAnsi="Verdana"/>
                <w:sz w:val="20"/>
                <w:szCs w:val="20"/>
              </w:rPr>
              <w:t xml:space="preserve">* </w:t>
            </w:r>
            <w:r w:rsidR="00C77BEE">
              <w:rPr>
                <w:rFonts w:ascii="Verdana" w:hAnsi="Verdana"/>
                <w:sz w:val="20"/>
                <w:szCs w:val="20"/>
              </w:rPr>
              <w:t>write more detailed documentation</w:t>
            </w:r>
          </w:p>
        </w:tc>
      </w:tr>
    </w:tbl>
    <w:p w:rsidRPr="00107E89" w:rsidR="000A0ADE" w:rsidP="23D146B3" w:rsidRDefault="000A0ADE" w14:paraId="54CD245A" w14:textId="77777777">
      <w:pPr>
        <w:rPr>
          <w:rFonts w:ascii="Verdana" w:hAnsi="Verdana"/>
          <w:b/>
          <w:bCs/>
          <w:sz w:val="28"/>
          <w:szCs w:val="28"/>
          <w:u w:val="single"/>
        </w:rPr>
      </w:pPr>
    </w:p>
    <w:p w:rsidR="6CE4E7F7" w:rsidP="23D146B3" w:rsidRDefault="6CE4E7F7" w14:paraId="55703BCD" w14:textId="2D54F5DA">
      <w:pPr>
        <w:rPr>
          <w:rFonts w:ascii="Verdana" w:hAnsi="Verdana"/>
          <w:b/>
          <w:bCs/>
          <w:sz w:val="28"/>
          <w:szCs w:val="28"/>
          <w:u w:val="single"/>
        </w:rPr>
      </w:pPr>
      <w:r w:rsidRPr="23D146B3">
        <w:rPr>
          <w:rFonts w:ascii="Verdana" w:hAnsi="Verdana"/>
          <w:b/>
          <w:bCs/>
          <w:sz w:val="28"/>
          <w:szCs w:val="28"/>
          <w:u w:val="single"/>
        </w:rPr>
        <w:t>Agreed changes to be made</w:t>
      </w:r>
    </w:p>
    <w:p w:rsidRPr="00770776" w:rsidR="00770776" w:rsidP="00770776" w:rsidRDefault="00770776" w14:paraId="4AD6B669" w14:textId="77777777">
      <w:pPr>
        <w:rPr>
          <w:lang w:val="en-AU" w:eastAsia="ja-JP"/>
        </w:rPr>
      </w:pPr>
      <w:r w:rsidRPr="00770776">
        <w:rPr>
          <w:lang w:val="en-AU" w:eastAsia="ja-JP"/>
        </w:rPr>
        <w:lastRenderedPageBreak/>
        <w:t>What went well:</w:t>
      </w:r>
    </w:p>
    <w:p w:rsidRPr="00770776" w:rsidR="00770776" w:rsidP="00770776" w:rsidRDefault="00770776" w14:paraId="2A20B269" w14:textId="777777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Meetings are short, sharp, to the point</w:t>
      </w:r>
    </w:p>
    <w:p w:rsidRPr="00770776" w:rsidR="00770776" w:rsidP="00770776" w:rsidRDefault="00770776" w14:paraId="43693EEF" w14:textId="777777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Features were easily scoped out and divided between the team members</w:t>
      </w:r>
    </w:p>
    <w:p w:rsidRPr="00770776" w:rsidR="00770776" w:rsidP="00770776" w:rsidRDefault="00770776" w14:paraId="37A03A08" w14:textId="777777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Team members were very positive about their features</w:t>
      </w:r>
    </w:p>
    <w:p w:rsidRPr="00770776" w:rsidR="00770776" w:rsidP="00770776" w:rsidRDefault="00770776" w14:paraId="18DF0B44" w14:textId="777777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Shaun took a step back and let people do their thing</w:t>
      </w:r>
    </w:p>
    <w:p w:rsidRPr="00770776" w:rsidR="00770776" w:rsidP="00770776" w:rsidRDefault="00770776" w14:paraId="3FBFF8AF" w14:textId="7777777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Good connection between the team members (approachable, respectful)</w:t>
      </w:r>
    </w:p>
    <w:p w:rsidR="00770776" w:rsidP="00770776" w:rsidRDefault="00770776" w14:paraId="42B42844" w14:textId="6D37A213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Clients are very considerate, understanding of our other commitments</w:t>
      </w:r>
    </w:p>
    <w:p w:rsidRPr="00770776" w:rsidR="00770776" w:rsidP="00770776" w:rsidRDefault="00770776" w14:paraId="0A51A506" w14:textId="02A00BB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>
        <w:rPr>
          <w:rFonts w:eastAsia="Times New Roman"/>
          <w:lang w:val="en-AU" w:eastAsia="ja-JP"/>
        </w:rPr>
        <w:t>The mock-ups were extremely effective, negating the need for additional meetings with the client. They were able to comment directly on the mock-ups, and we communicated via email about them</w:t>
      </w:r>
    </w:p>
    <w:p w:rsidRPr="00770776" w:rsidR="00770776" w:rsidP="00770776" w:rsidRDefault="00770776" w14:paraId="1479989D" w14:textId="77777777">
      <w:pPr>
        <w:spacing w:after="0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What did not go well:</w:t>
      </w:r>
    </w:p>
    <w:p w:rsidRPr="00770776" w:rsidR="00770776" w:rsidP="00770776" w:rsidRDefault="00770776" w14:paraId="17E085B2" w14:textId="7777777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We misunderstood deliverable 2a, which resulted in team members teaming up on a feature, which we then needed to fix by dividing the teams, as a result we lot a couple days</w:t>
      </w:r>
    </w:p>
    <w:p w:rsidRPr="00770776" w:rsidR="00770776" w:rsidP="00770776" w:rsidRDefault="00770776" w14:paraId="1B75BC28" w14:textId="7777777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The speed of feature delivery - we have been a bit slow while learning the framework</w:t>
      </w:r>
    </w:p>
    <w:p w:rsidR="00770776" w:rsidP="00770776" w:rsidRDefault="00770776" w14:paraId="0EC010BE" w14:textId="760257B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The features have not all been scoped out</w:t>
      </w:r>
    </w:p>
    <w:p w:rsidRPr="00770776" w:rsidR="00770776" w:rsidP="00770776" w:rsidRDefault="00770776" w14:paraId="6D48924E" w14:textId="60E153C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>
        <w:rPr>
          <w:rFonts w:eastAsia="Times New Roman"/>
          <w:lang w:val="en-AU" w:eastAsia="ja-JP"/>
        </w:rPr>
        <w:t>Did not spend time to learn the front end language (not enough time)</w:t>
      </w:r>
    </w:p>
    <w:p w:rsidRPr="00770776" w:rsidR="00770776" w:rsidP="00770776" w:rsidRDefault="00770776" w14:paraId="794F0410" w14:textId="77777777">
      <w:pPr>
        <w:spacing w:after="0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To improve:</w:t>
      </w:r>
    </w:p>
    <w:p w:rsidRPr="00770776" w:rsidR="00770776" w:rsidP="00770776" w:rsidRDefault="00770776" w14:paraId="675BDF1C" w14:textId="7C79F1A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We are going to make sure each Thursday we have a quick team meeting to show our features we've delivered</w:t>
      </w:r>
      <w:r>
        <w:rPr>
          <w:rFonts w:eastAsia="Times New Roman"/>
          <w:lang w:val="en-AU" w:eastAsia="ja-JP"/>
        </w:rPr>
        <w:t xml:space="preserve"> </w:t>
      </w:r>
      <w:r w:rsidRPr="00770776">
        <w:rPr>
          <w:rFonts w:eastAsia="Times New Roman"/>
          <w:lang w:val="en-AU" w:eastAsia="ja-JP"/>
        </w:rPr>
        <w:t>/ are delivering so we can get help and feedback from each other</w:t>
      </w:r>
    </w:p>
    <w:p w:rsidR="00770776" w:rsidP="00770776" w:rsidRDefault="00770776" w14:paraId="44048635" w14:textId="0D625D80">
      <w:p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</w:p>
    <w:p w:rsidR="00770776" w:rsidP="00770776" w:rsidRDefault="00770776" w14:paraId="11A9ADE7" w14:textId="2536AA83">
      <w:p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>
        <w:rPr>
          <w:rFonts w:eastAsia="Times New Roman"/>
          <w:lang w:val="en-AU" w:eastAsia="ja-JP"/>
        </w:rPr>
        <w:t>Next Action:</w:t>
      </w:r>
    </w:p>
    <w:p w:rsidRPr="00770776" w:rsidR="00770776" w:rsidP="00770776" w:rsidRDefault="00770776" w14:paraId="3D3818A4" w14:textId="58BE041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/>
          <w:lang w:val="en-AU" w:eastAsia="ja-JP"/>
        </w:rPr>
      </w:pPr>
      <w:r w:rsidRPr="13874F14" w:rsidR="00770776">
        <w:rPr>
          <w:rFonts w:eastAsia="Times New Roman"/>
          <w:lang w:val="en-AU" w:eastAsia="ja-JP"/>
        </w:rPr>
        <w:t>Merges to be done by 12:00 (midday) on Friday 24</w:t>
      </w:r>
      <w:r w:rsidRPr="13874F14" w:rsidR="00770776">
        <w:rPr>
          <w:rFonts w:eastAsia="Times New Roman"/>
          <w:vertAlign w:val="superscript"/>
          <w:lang w:val="en-AU" w:eastAsia="ja-JP"/>
        </w:rPr>
        <w:t>th</w:t>
      </w:r>
      <w:r w:rsidRPr="13874F14" w:rsidR="00770776">
        <w:rPr>
          <w:rFonts w:eastAsia="Times New Roman"/>
          <w:lang w:val="en-AU" w:eastAsia="ja-JP"/>
        </w:rPr>
        <w:t xml:space="preserve">. </w:t>
      </w:r>
    </w:p>
    <w:p w:rsidR="37D01D34" w:rsidP="547976A8" w:rsidRDefault="37D01D34" w14:paraId="3BEEA8B9" w14:textId="02885EAE">
      <w:pPr>
        <w:pStyle w:val="ListParagraph"/>
        <w:numPr>
          <w:ilvl w:val="0"/>
          <w:numId w:val="7"/>
        </w:numPr>
        <w:spacing w:beforeAutospacing="on" w:afterAutospacing="on" w:line="240" w:lineRule="auto"/>
        <w:rPr>
          <w:rFonts w:ascii="Times New Roman" w:hAnsi="Times New Roman" w:eastAsia="Times New Roman" w:cs="Times New Roman"/>
          <w:sz w:val="24"/>
          <w:szCs w:val="24"/>
          <w:lang w:val="en-AU" w:eastAsia="ja-JP"/>
        </w:rPr>
      </w:pPr>
      <w:r w:rsidRPr="547976A8" w:rsidR="37D01D34">
        <w:rPr>
          <w:rFonts w:eastAsia="Times New Roman"/>
          <w:lang w:val="en-AU" w:eastAsia="ja-JP"/>
        </w:rPr>
        <w:t>Next meeting focused on planning the next deliverable’s story board</w:t>
      </w:r>
      <w:r w:rsidRPr="547976A8" w:rsidR="0957E8EB">
        <w:rPr>
          <w:rFonts w:eastAsia="Times New Roman"/>
          <w:lang w:val="en-AU" w:eastAsia="ja-JP"/>
        </w:rPr>
        <w:t xml:space="preserve"> and establishing testing procedures. </w:t>
      </w:r>
    </w:p>
    <w:p w:rsidR="13874F14" w:rsidP="13874F14" w:rsidRDefault="13874F14" w14:noSpellErr="1" w14:paraId="55BB15CC" w14:textId="4D5EDFCE">
      <w:pPr>
        <w:pStyle w:val="Normal"/>
        <w:spacing w:beforeAutospacing="on" w:afterAutospacing="on" w:line="240" w:lineRule="auto"/>
        <w:ind w:left="0"/>
        <w:rPr>
          <w:rFonts w:eastAsia="Times New Roman"/>
          <w:lang w:val="en-AU" w:eastAsia="ja-JP"/>
        </w:rPr>
      </w:pPr>
    </w:p>
    <w:p w:rsidRPr="00770776" w:rsidR="00770776" w:rsidP="00770776" w:rsidRDefault="00770776" w14:paraId="549AAE73" w14:textId="77777777">
      <w:pPr>
        <w:spacing w:after="0" w:line="240" w:lineRule="auto"/>
        <w:rPr>
          <w:rFonts w:eastAsia="Times New Roman"/>
          <w:lang w:val="en-AU" w:eastAsia="ja-JP"/>
        </w:rPr>
      </w:pPr>
      <w:r w:rsidRPr="00770776">
        <w:rPr>
          <w:rFonts w:eastAsia="Times New Roman"/>
          <w:lang w:val="en-AU" w:eastAsia="ja-JP"/>
        </w:rPr>
        <w:t> </w:t>
      </w:r>
    </w:p>
    <w:p w:rsidRPr="00770776" w:rsidR="00770776" w:rsidP="00770776" w:rsidRDefault="00770776" w14:paraId="4CB96130" w14:textId="77777777">
      <w:pPr>
        <w:rPr>
          <w:sz w:val="28"/>
          <w:szCs w:val="28"/>
        </w:rPr>
      </w:pPr>
    </w:p>
    <w:sectPr w:rsidRPr="00770776" w:rsidR="00770776" w:rsidSect="00CC17AF">
      <w:pgSz w:w="12240" w:h="15840" w:orient="portrait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02DD" w:rsidP="001E76B3" w:rsidRDefault="005602DD" w14:paraId="1519C32D" w14:textId="77777777">
      <w:pPr>
        <w:spacing w:after="0" w:line="240" w:lineRule="auto"/>
      </w:pPr>
      <w:r>
        <w:separator/>
      </w:r>
    </w:p>
  </w:endnote>
  <w:endnote w:type="continuationSeparator" w:id="0">
    <w:p w:rsidR="005602DD" w:rsidP="001E76B3" w:rsidRDefault="005602DD" w14:paraId="696CBEB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02DD" w:rsidP="001E76B3" w:rsidRDefault="005602DD" w14:paraId="05685CCD" w14:textId="77777777">
      <w:pPr>
        <w:spacing w:after="0" w:line="240" w:lineRule="auto"/>
      </w:pPr>
      <w:r>
        <w:separator/>
      </w:r>
    </w:p>
  </w:footnote>
  <w:footnote w:type="continuationSeparator" w:id="0">
    <w:p w:rsidR="005602DD" w:rsidP="001E76B3" w:rsidRDefault="005602DD" w14:paraId="5D2DD17D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D5455C"/>
    <w:multiLevelType w:val="hybridMultilevel"/>
    <w:tmpl w:val="295E87BE"/>
    <w:lvl w:ilvl="0" w:tplc="1E32B6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29CA8D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CE8A023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0EC32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688CA8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8DCA4E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3420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E50AC0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EE8AD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95A3E22"/>
    <w:multiLevelType w:val="multilevel"/>
    <w:tmpl w:val="ADA04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E2F19B4"/>
    <w:multiLevelType w:val="multilevel"/>
    <w:tmpl w:val="A960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28D53DB2"/>
    <w:multiLevelType w:val="hybridMultilevel"/>
    <w:tmpl w:val="4074EFC8"/>
    <w:lvl w:ilvl="0" w:tplc="65A865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BB8481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8D029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0C07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0C9ED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FC2697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AF868E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2B259C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E48E66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BDA7A09"/>
    <w:multiLevelType w:val="hybridMultilevel"/>
    <w:tmpl w:val="04C675BC"/>
    <w:lvl w:ilvl="0" w:tplc="3B36E6C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6514085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3BE39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0B27A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6A0A34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0E8A7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BAF8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AF2686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B24C5C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93A1FEF"/>
    <w:multiLevelType w:val="multilevel"/>
    <w:tmpl w:val="A47CA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761A11E6"/>
    <w:multiLevelType w:val="hybridMultilevel"/>
    <w:tmpl w:val="902C7CBE"/>
    <w:lvl w:ilvl="0" w:tplc="FC26C98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B02595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4A03BD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1E700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89C48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25A85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43E84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10075B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31C68F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jY0NjE3NjUzMTBU0lEKTi0uzszPAykwrAUAG2HZ5iwAAAA="/>
  </w:docVars>
  <w:rsids>
    <w:rsidRoot w:val="006B41B1"/>
    <w:rsid w:val="00040244"/>
    <w:rsid w:val="00050FC7"/>
    <w:rsid w:val="00051F2C"/>
    <w:rsid w:val="000A0ADE"/>
    <w:rsid w:val="000A4725"/>
    <w:rsid w:val="00107E89"/>
    <w:rsid w:val="00136615"/>
    <w:rsid w:val="001E76B3"/>
    <w:rsid w:val="00293243"/>
    <w:rsid w:val="002F700E"/>
    <w:rsid w:val="003A036B"/>
    <w:rsid w:val="004367B3"/>
    <w:rsid w:val="00471B5D"/>
    <w:rsid w:val="00522A67"/>
    <w:rsid w:val="00526575"/>
    <w:rsid w:val="005602DD"/>
    <w:rsid w:val="00640D6D"/>
    <w:rsid w:val="006B41B1"/>
    <w:rsid w:val="006C0F74"/>
    <w:rsid w:val="006C3151"/>
    <w:rsid w:val="006D260E"/>
    <w:rsid w:val="006D4D78"/>
    <w:rsid w:val="00757FFA"/>
    <w:rsid w:val="00770776"/>
    <w:rsid w:val="007C3211"/>
    <w:rsid w:val="0088145E"/>
    <w:rsid w:val="008958AB"/>
    <w:rsid w:val="00991DAA"/>
    <w:rsid w:val="009A790C"/>
    <w:rsid w:val="009C3BD4"/>
    <w:rsid w:val="009D611C"/>
    <w:rsid w:val="009E7BCC"/>
    <w:rsid w:val="00A51749"/>
    <w:rsid w:val="00AD33E2"/>
    <w:rsid w:val="00B33A77"/>
    <w:rsid w:val="00B62592"/>
    <w:rsid w:val="00BA5E0E"/>
    <w:rsid w:val="00BB5ADC"/>
    <w:rsid w:val="00BB74E1"/>
    <w:rsid w:val="00C31FA4"/>
    <w:rsid w:val="00C77BEE"/>
    <w:rsid w:val="00C8554D"/>
    <w:rsid w:val="00CC17AF"/>
    <w:rsid w:val="00DB6539"/>
    <w:rsid w:val="00E76652"/>
    <w:rsid w:val="00EA0B73"/>
    <w:rsid w:val="00ED23CF"/>
    <w:rsid w:val="00F52079"/>
    <w:rsid w:val="00FC287E"/>
    <w:rsid w:val="01386025"/>
    <w:rsid w:val="0147E136"/>
    <w:rsid w:val="02DFA9E1"/>
    <w:rsid w:val="05999B94"/>
    <w:rsid w:val="064427B7"/>
    <w:rsid w:val="090F1008"/>
    <w:rsid w:val="0957E8EB"/>
    <w:rsid w:val="0AAAE069"/>
    <w:rsid w:val="0C46B0CA"/>
    <w:rsid w:val="0C7E03A1"/>
    <w:rsid w:val="0CDA92DE"/>
    <w:rsid w:val="1029D40D"/>
    <w:rsid w:val="116D6D17"/>
    <w:rsid w:val="128DF242"/>
    <w:rsid w:val="12BAD6E4"/>
    <w:rsid w:val="12FAD07A"/>
    <w:rsid w:val="13805EA8"/>
    <w:rsid w:val="13874F14"/>
    <w:rsid w:val="14F294D2"/>
    <w:rsid w:val="15D5816B"/>
    <w:rsid w:val="17C5B2F9"/>
    <w:rsid w:val="180A67AA"/>
    <w:rsid w:val="18458E79"/>
    <w:rsid w:val="190F103A"/>
    <w:rsid w:val="196166DE"/>
    <w:rsid w:val="1C46B0FC"/>
    <w:rsid w:val="1DA82EA3"/>
    <w:rsid w:val="1EB52E6D"/>
    <w:rsid w:val="20AEEB49"/>
    <w:rsid w:val="23D146B3"/>
    <w:rsid w:val="23E68C0B"/>
    <w:rsid w:val="2638E342"/>
    <w:rsid w:val="2866C0C0"/>
    <w:rsid w:val="2D210986"/>
    <w:rsid w:val="2E916FFC"/>
    <w:rsid w:val="2F1BDF27"/>
    <w:rsid w:val="31E319A3"/>
    <w:rsid w:val="32013024"/>
    <w:rsid w:val="3265BA7A"/>
    <w:rsid w:val="3286F831"/>
    <w:rsid w:val="33BC4C6D"/>
    <w:rsid w:val="351851ED"/>
    <w:rsid w:val="352D5EC9"/>
    <w:rsid w:val="35DC36B6"/>
    <w:rsid w:val="369D6269"/>
    <w:rsid w:val="36B4224E"/>
    <w:rsid w:val="37D01D34"/>
    <w:rsid w:val="383932CA"/>
    <w:rsid w:val="38A99910"/>
    <w:rsid w:val="393FB884"/>
    <w:rsid w:val="39D5032B"/>
    <w:rsid w:val="3B345F08"/>
    <w:rsid w:val="3CB0D70C"/>
    <w:rsid w:val="3D925744"/>
    <w:rsid w:val="3EA8744E"/>
    <w:rsid w:val="3F7456C3"/>
    <w:rsid w:val="4131A20C"/>
    <w:rsid w:val="419023C9"/>
    <w:rsid w:val="438A86A4"/>
    <w:rsid w:val="45591559"/>
    <w:rsid w:val="459D6929"/>
    <w:rsid w:val="4729C108"/>
    <w:rsid w:val="4918D1EA"/>
    <w:rsid w:val="49B37FCD"/>
    <w:rsid w:val="4C482727"/>
    <w:rsid w:val="4E27EBB0"/>
    <w:rsid w:val="546CA3D1"/>
    <w:rsid w:val="547976A8"/>
    <w:rsid w:val="54CBA428"/>
    <w:rsid w:val="551C9EC5"/>
    <w:rsid w:val="5689E41A"/>
    <w:rsid w:val="56F95E5F"/>
    <w:rsid w:val="5829F7EA"/>
    <w:rsid w:val="58CE7983"/>
    <w:rsid w:val="5BC942B2"/>
    <w:rsid w:val="5BCAAA75"/>
    <w:rsid w:val="5FD06676"/>
    <w:rsid w:val="5FE1CD61"/>
    <w:rsid w:val="608F5B08"/>
    <w:rsid w:val="63D851B5"/>
    <w:rsid w:val="64FDD97F"/>
    <w:rsid w:val="65A20E84"/>
    <w:rsid w:val="669B860D"/>
    <w:rsid w:val="69441D5F"/>
    <w:rsid w:val="6CDDAE83"/>
    <w:rsid w:val="6CE4E7F7"/>
    <w:rsid w:val="6D832463"/>
    <w:rsid w:val="6E0DABCE"/>
    <w:rsid w:val="726E5C22"/>
    <w:rsid w:val="72CB4C7E"/>
    <w:rsid w:val="73FD09C2"/>
    <w:rsid w:val="740DDE5D"/>
    <w:rsid w:val="74CC6A43"/>
    <w:rsid w:val="75A5FCE4"/>
    <w:rsid w:val="77EA9C3A"/>
    <w:rsid w:val="7AD071A8"/>
    <w:rsid w:val="7BFC160B"/>
    <w:rsid w:val="7C0BE1AA"/>
    <w:rsid w:val="7D6C7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28BC8"/>
  <w15:docId w15:val="{298F160A-0988-477E-9BA1-9985BD383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SimSu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41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B41B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B41B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E76B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E76B3"/>
  </w:style>
  <w:style w:type="paragraph" w:styleId="Footer">
    <w:name w:val="footer"/>
    <w:basedOn w:val="Normal"/>
    <w:link w:val="FooterChar"/>
    <w:uiPriority w:val="99"/>
    <w:unhideWhenUsed/>
    <w:rsid w:val="001E76B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E76B3"/>
  </w:style>
  <w:style w:type="paragraph" w:styleId="ListParagraph">
    <w:name w:val="List Paragraph"/>
    <w:basedOn w:val="Normal"/>
    <w:uiPriority w:val="34"/>
    <w:qFormat/>
    <w:rsid w:val="009C3B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52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5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tiff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0BCA6DBD84384CA52C3BBD6D33B65E" ma:contentTypeVersion="10" ma:contentTypeDescription="Create a new document." ma:contentTypeScope="" ma:versionID="43d6f4fe6e1c8016eca8eb2347f3f581">
  <xsd:schema xmlns:xsd="http://www.w3.org/2001/XMLSchema" xmlns:xs="http://www.w3.org/2001/XMLSchema" xmlns:p="http://schemas.microsoft.com/office/2006/metadata/properties" xmlns:ns2="fc33c0ef-a283-4d09-b33e-324789e1bae8" targetNamespace="http://schemas.microsoft.com/office/2006/metadata/properties" ma:root="true" ma:fieldsID="83796ee314df44bc861184ae49843400" ns2:_="">
    <xsd:import namespace="fc33c0ef-a283-4d09-b33e-324789e1ba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3c0ef-a283-4d09-b33e-324789e1ba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CD9C7D-BD6C-4259-94C4-F8AA941684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069D0C-265D-4326-AAF4-ECAE27A608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3c0ef-a283-4d09-b33e-324789e1ba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29A8C6-FDEF-488F-9F3A-14F10270CD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584F4A-90D8-40E8-BCB5-799BB8B3801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Georgia Souther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sty Loughry</dc:creator>
  <lastModifiedBy>Aarti Pote (22938031)</lastModifiedBy>
  <revision>5</revision>
  <dcterms:created xsi:type="dcterms:W3CDTF">2021-09-23T01:33:00.0000000Z</dcterms:created>
  <dcterms:modified xsi:type="dcterms:W3CDTF">2021-09-23T16:05:51.51759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0BCA6DBD84384CA52C3BBD6D33B65E</vt:lpwstr>
  </property>
</Properties>
</file>